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  <w:bookmarkStart w:id="0" w:name="_Toc525656201"/>
      <w:bookmarkStart w:id="1" w:name="_Toc525656503"/>
      <w:bookmarkStart w:id="2" w:name="_Toc525656764"/>
      <w:bookmarkStart w:id="3" w:name="_Toc525658386"/>
      <w:bookmarkStart w:id="4" w:name="_Toc525658642"/>
      <w:bookmarkStart w:id="5" w:name="_Toc525680199"/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A153C6" w:rsidRPr="00AD68FD" w:rsidRDefault="00A153C6" w:rsidP="00A153C6">
      <w:pPr>
        <w:pStyle w:val="Subtitle"/>
        <w:rPr>
          <w:rFonts w:ascii="Times New Roman" w:hAnsi="Times New Roman"/>
          <w:b/>
          <w:sz w:val="28"/>
        </w:rPr>
      </w:pPr>
      <w:r w:rsidRPr="005E4FC1">
        <w:rPr>
          <w:rFonts w:ascii="Times New Roman" w:hAnsi="Times New Roman"/>
          <w:b/>
          <w:sz w:val="28"/>
        </w:rPr>
        <w:t>TABLE</w:t>
      </w:r>
      <w:r>
        <w:rPr>
          <w:rFonts w:ascii="Times New Roman" w:hAnsi="Times New Roman"/>
          <w:b/>
          <w:sz w:val="28"/>
        </w:rPr>
        <w:t>:</w:t>
      </w:r>
      <w:r w:rsidRPr="00AD68FD">
        <w:rPr>
          <w:rFonts w:ascii="Times New Roman" w:hAnsi="Times New Roman"/>
          <w:b/>
          <w:sz w:val="28"/>
        </w:rPr>
        <w:t xml:space="preserve"> Test plan and results (example) - Verification Matrix:</w:t>
      </w:r>
      <w:bookmarkEnd w:id="0"/>
      <w:bookmarkEnd w:id="1"/>
      <w:bookmarkEnd w:id="2"/>
      <w:bookmarkEnd w:id="3"/>
      <w:bookmarkEnd w:id="4"/>
      <w:bookmarkEnd w:id="5"/>
      <w:r w:rsidRPr="00AD68FD">
        <w:rPr>
          <w:rFonts w:ascii="Times New Roman" w:hAnsi="Times New Roman"/>
          <w:b/>
          <w:sz w:val="28"/>
        </w:rPr>
        <w:tab/>
      </w:r>
    </w:p>
    <w:tbl>
      <w:tblPr>
        <w:tblW w:w="945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371"/>
        <w:gridCol w:w="1620"/>
        <w:gridCol w:w="1350"/>
        <w:gridCol w:w="1260"/>
        <w:gridCol w:w="1170"/>
        <w:gridCol w:w="1260"/>
      </w:tblGrid>
      <w:tr w:rsidR="00A153C6" w:rsidRPr="00A4794D" w:rsidTr="00027BB7">
        <w:trPr>
          <w:trHeight w:val="546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Page #/name </w:t>
            </w:r>
            <w:r w:rsidRPr="00A4794D">
              <w:rPr>
                <w:sz w:val="16"/>
                <w:szCs w:val="16"/>
              </w:rPr>
              <w:t>–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ist all pages</w:t>
            </w:r>
          </w:p>
        </w:tc>
        <w:tc>
          <w:tcPr>
            <w:tcW w:w="1371" w:type="dxa"/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Test item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list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hyperlink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fields, buttons, video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image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UI controls, web page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72583" w:rsidRDefault="00A153C6" w:rsidP="00027BB7">
            <w:pPr>
              <w:rPr>
                <w:b/>
                <w:sz w:val="16"/>
                <w:szCs w:val="16"/>
              </w:rPr>
            </w:pPr>
            <w:r w:rsidRPr="001C4297">
              <w:rPr>
                <w:b/>
                <w:color w:val="FF0000"/>
                <w:sz w:val="16"/>
                <w:szCs w:val="16"/>
              </w:rPr>
              <w:t>Schema</w:t>
            </w:r>
            <w:r>
              <w:rPr>
                <w:b/>
                <w:sz w:val="16"/>
                <w:szCs w:val="16"/>
              </w:rPr>
              <w:t xml:space="preserve">: </w:t>
            </w:r>
            <w:r w:rsidR="00A72583">
              <w:rPr>
                <w:b/>
                <w:sz w:val="16"/>
                <w:szCs w:val="16"/>
              </w:rPr>
              <w:t>click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ction =&gt; </w:t>
            </w:r>
            <w:r w:rsidRPr="00A72583">
              <w:rPr>
                <w:sz w:val="16"/>
                <w:szCs w:val="16"/>
              </w:rPr>
              <w:t>reaction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egend:</w:t>
            </w:r>
          </w:p>
          <w:p w:rsidR="00770D79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 =&gt; </w:t>
            </w:r>
            <w:r w:rsidR="00770D79">
              <w:rPr>
                <w:sz w:val="16"/>
                <w:szCs w:val="16"/>
              </w:rPr>
              <w:t>mean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bookmarkStart w:id="6" w:name="_GoBack"/>
            <w:bookmarkEnd w:id="6"/>
            <w:r w:rsidRPr="00A4794D">
              <w:rPr>
                <w:sz w:val="16"/>
                <w:szCs w:val="16"/>
              </w:rPr>
              <w:t>land in</w:t>
            </w:r>
          </w:p>
        </w:tc>
        <w:tc>
          <w:tcPr>
            <w:tcW w:w="1620" w:type="dxa"/>
          </w:tcPr>
          <w:p w:rsidR="00A153C6" w:rsidRPr="00A4794D" w:rsidRDefault="00A153C6" w:rsidP="00027BB7">
            <w:pPr>
              <w:rPr>
                <w:b/>
                <w:bCs/>
                <w:sz w:val="16"/>
                <w:szCs w:val="16"/>
              </w:rPr>
            </w:pPr>
            <w:r w:rsidRPr="00A4794D">
              <w:rPr>
                <w:b/>
                <w:bCs/>
                <w:sz w:val="16"/>
                <w:szCs w:val="16"/>
              </w:rPr>
              <w:t xml:space="preserve">Validation  each web page using </w:t>
            </w:r>
            <w:hyperlink r:id="rId7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and</w:t>
            </w:r>
          </w:p>
          <w:p w:rsidR="00A153C6" w:rsidRPr="00A4794D" w:rsidRDefault="00454F43" w:rsidP="00027BB7">
            <w:pPr>
              <w:rPr>
                <w:b/>
                <w:bCs/>
                <w:sz w:val="16"/>
                <w:szCs w:val="16"/>
              </w:rPr>
            </w:pPr>
            <w:hyperlink r:id="rId8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- if applicable;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</w:tc>
        <w:tc>
          <w:tcPr>
            <w:tcW w:w="1350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33CC"/>
                <w:sz w:val="16"/>
                <w:szCs w:val="16"/>
              </w:rPr>
              <w:t>Mobil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color w:val="FF33CC"/>
                <w:sz w:val="16"/>
                <w:szCs w:val="16"/>
              </w:rPr>
              <w:t>Phone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device </w:t>
            </w:r>
            <w:r w:rsidRPr="00A4794D">
              <w:rPr>
                <w:b/>
                <w:sz w:val="16"/>
                <w:szCs w:val="16"/>
              </w:rPr>
              <w:t>model,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Outcome</w:t>
            </w:r>
            <w:r>
              <w:rPr>
                <w:b/>
                <w:sz w:val="16"/>
                <w:szCs w:val="16"/>
              </w:rPr>
              <w:t xml:space="preserve"> in</w:t>
            </w:r>
          </w:p>
          <w:p w:rsidR="00A153C6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tablet</w:t>
            </w:r>
            <w:proofErr w:type="gramEnd"/>
            <w:r>
              <w:rPr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920</w:t>
            </w:r>
            <w:r w:rsidRPr="00B344DA">
              <w:rPr>
                <w:b/>
                <w:sz w:val="16"/>
                <w:szCs w:val="16"/>
                <w:highlight w:val="yellow"/>
              </w:rPr>
              <w:t>x</w:t>
            </w:r>
            <w:r>
              <w:rPr>
                <w:b/>
                <w:sz w:val="16"/>
                <w:szCs w:val="16"/>
              </w:rPr>
              <w:t>1080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  <w:tc>
          <w:tcPr>
            <w:tcW w:w="2430" w:type="dxa"/>
            <w:gridSpan w:val="2"/>
          </w:tcPr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Outcome</w:t>
            </w:r>
            <w:r>
              <w:rPr>
                <w:b/>
                <w:sz w:val="16"/>
                <w:szCs w:val="16"/>
              </w:rPr>
              <w:t xml:space="preserve"> in</w:t>
            </w:r>
          </w:p>
          <w:p w:rsidR="00A153C6" w:rsidRPr="00623021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proofErr w:type="gramStart"/>
            <w:r w:rsidRPr="00623021">
              <w:rPr>
                <w:b/>
                <w:color w:val="FF33CC"/>
                <w:sz w:val="16"/>
                <w:szCs w:val="16"/>
              </w:rPr>
              <w:t>desktop</w:t>
            </w:r>
            <w:proofErr w:type="gramEnd"/>
            <w:r>
              <w:rPr>
                <w:b/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440</w:t>
            </w:r>
            <w:r w:rsidRPr="00B344DA">
              <w:rPr>
                <w:b/>
                <w:sz w:val="16"/>
                <w:szCs w:val="16"/>
                <w:highlight w:val="yellow"/>
              </w:rPr>
              <w:t>*</w:t>
            </w:r>
            <w:r>
              <w:rPr>
                <w:b/>
                <w:sz w:val="16"/>
                <w:szCs w:val="16"/>
                <w:highlight w:val="yellow"/>
              </w:rPr>
              <w:t>9</w:t>
            </w:r>
            <w:r w:rsidRPr="00B344DA">
              <w:rPr>
                <w:b/>
                <w:sz w:val="16"/>
                <w:szCs w:val="16"/>
                <w:highlight w:val="yellow"/>
              </w:rPr>
              <w:t>00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</w:tr>
      <w:tr w:rsidR="00A153C6" w:rsidRPr="00A4794D" w:rsidTr="00027BB7">
        <w:trPr>
          <w:trHeight w:val="2105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</w:tcPr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link </w:t>
            </w:r>
            <w:r w:rsidRPr="00A4794D">
              <w:rPr>
                <w:sz w:val="16"/>
                <w:szCs w:val="16"/>
              </w:rPr>
              <w:t>=&gt; home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Pr="00A4794D" w:rsidRDefault="00770D79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not implemented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Default="00A153C6" w:rsidP="00027BB7">
            <w:pPr>
              <w:rPr>
                <w:color w:val="FF0000"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9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attached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45368</wp:posOffset>
                      </wp:positionH>
                      <wp:positionV relativeFrom="paragraph">
                        <wp:posOffset>435415</wp:posOffset>
                      </wp:positionV>
                      <wp:extent cx="382465" cy="53877"/>
                      <wp:effectExtent l="38100" t="19050" r="17780" b="8001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82465" cy="5387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D1A19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42.95pt;margin-top:34.3pt;width:30.1pt;height:4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153C6" w:rsidRPr="008C4957">
              <w:rPr>
                <w:noProof/>
              </w:rPr>
              <w:drawing>
                <wp:inline distT="0" distB="0" distL="0" distR="0">
                  <wp:extent cx="980440" cy="12496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4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</w:tcPr>
          <w:p w:rsidR="000D77E2" w:rsidRPr="000D77E2" w:rsidRDefault="000D77E2" w:rsidP="00027BB7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anchor distT="0" distB="0" distL="114300" distR="114300" simplePos="0" relativeHeight="251670528" behindDoc="0" locked="0" layoutInCell="1" allowOverlap="1" wp14:anchorId="26FE93E6" wp14:editId="0F7C9E06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6205</wp:posOffset>
                  </wp:positionV>
                  <wp:extent cx="952500" cy="135318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1FC7633" wp14:editId="0D4F5A46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-2540</wp:posOffset>
                  </wp:positionV>
                  <wp:extent cx="721360" cy="701675"/>
                  <wp:effectExtent l="0" t="0" r="2540" b="3175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48" cy="70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gridSpan w:val="2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 xml:space="preserve">Page </w:t>
            </w:r>
            <w:proofErr w:type="gramStart"/>
            <w:r w:rsidRPr="000D77E2">
              <w:rPr>
                <w:b/>
                <w:sz w:val="16"/>
                <w:szCs w:val="16"/>
              </w:rPr>
              <w:t>#{</w:t>
            </w:r>
            <w:proofErr w:type="gramEnd"/>
            <w:r w:rsidRPr="000D77E2">
              <w:rPr>
                <w:b/>
                <w:sz w:val="16"/>
                <w:szCs w:val="16"/>
              </w:rPr>
              <w:t>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3A114D" w:rsidRDefault="003A114D" w:rsidP="00027BB7">
            <w:pPr>
              <w:rPr>
                <w:sz w:val="16"/>
                <w:szCs w:val="16"/>
              </w:rPr>
            </w:pP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Chrome</w:t>
            </w:r>
            <w:r w:rsidRPr="003A114D">
              <w:rPr>
                <w:sz w:val="16"/>
                <w:szCs w:val="20"/>
              </w:rPr>
              <w:t>.</w:t>
            </w: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noProof/>
                <w:sz w:val="18"/>
              </w:rPr>
              <w:drawing>
                <wp:inline distT="0" distB="0" distL="0" distR="0" wp14:anchorId="4FE239AE" wp14:editId="34CB9816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3A114D">
            <w:pPr>
              <w:rPr>
                <w:noProof/>
                <w:sz w:val="20"/>
                <w:lang w:eastAsia="zh-CN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Mozilla</w:t>
            </w:r>
            <w:r w:rsidRPr="003A114D">
              <w:rPr>
                <w:sz w:val="16"/>
                <w:szCs w:val="20"/>
              </w:rPr>
              <w:t>.</w:t>
            </w:r>
            <w:r w:rsidRPr="003A114D">
              <w:rPr>
                <w:noProof/>
                <w:sz w:val="20"/>
                <w:lang w:eastAsia="zh-CN"/>
              </w:rPr>
              <w:t xml:space="preserve"> </w:t>
            </w:r>
          </w:p>
          <w:p w:rsidR="003A114D" w:rsidRPr="003A114D" w:rsidRDefault="003A114D" w:rsidP="003A114D">
            <w:pPr>
              <w:rPr>
                <w:noProof/>
                <w:sz w:val="20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E785E9F" wp14:editId="6AD2E2E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46685</wp:posOffset>
                  </wp:positionV>
                  <wp:extent cx="1105548" cy="768096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Button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Text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Link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Image Links 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2. financing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</w:t>
            </w:r>
            <w:r w:rsidRPr="00A4794D">
              <w:rPr>
                <w:sz w:val="16"/>
                <w:szCs w:val="16"/>
              </w:rPr>
              <w:t>link =&gt; home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Default="00770D79" w:rsidP="00A72583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Financing page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15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FFB6A" wp14:editId="25BCDADD">
                      <wp:simplePos x="0" y="0"/>
                      <wp:positionH relativeFrom="column">
                        <wp:posOffset>281696</wp:posOffset>
                      </wp:positionH>
                      <wp:positionV relativeFrom="paragraph">
                        <wp:posOffset>443914</wp:posOffset>
                      </wp:positionV>
                      <wp:extent cx="378069" cy="45719"/>
                      <wp:effectExtent l="38100" t="38100" r="22225" b="88265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8069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F82E1" id="Straight Arrow Connector 24" o:spid="_x0000_s1026" type="#_x0000_t32" style="position:absolute;margin-left:22.2pt;margin-top:34.95pt;width:29.75pt;height:3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C7E4B" wp14:editId="1165EF12">
                  <wp:extent cx="1141092" cy="1509080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9061" cy="1546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153C6" w:rsidRPr="00A4794D"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 in Chrome</w:t>
            </w:r>
            <w:r w:rsidRPr="00A4794D">
              <w:rPr>
                <w:sz w:val="16"/>
                <w:szCs w:val="16"/>
              </w:rPr>
              <w:t>.</w:t>
            </w:r>
            <w:r w:rsidRPr="00A4794D">
              <w:rPr>
                <w:noProof/>
                <w:sz w:val="16"/>
                <w:szCs w:val="16"/>
              </w:rPr>
              <w:t xml:space="preserve"> 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1D90E786" wp14:editId="5B0EB7F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7475</wp:posOffset>
                  </wp:positionV>
                  <wp:extent cx="952500" cy="1353185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A153C6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7DD97A9D" wp14:editId="1B41D6D8">
                  <wp:extent cx="934720" cy="12496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Chrome</w:t>
            </w:r>
          </w:p>
          <w:p w:rsidR="00A153C6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78720" behindDoc="0" locked="0" layoutInCell="1" allowOverlap="1" wp14:anchorId="767A085B" wp14:editId="429F81F8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117475</wp:posOffset>
                  </wp:positionV>
                  <wp:extent cx="1004570" cy="766445"/>
                  <wp:effectExtent l="0" t="0" r="508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57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6470BF15" wp14:editId="545F6F48">
                  <wp:extent cx="944880" cy="7772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lastRenderedPageBreak/>
              <w:drawing>
                <wp:inline distT="0" distB="0" distL="0" distR="0" wp14:anchorId="099FDCCF" wp14:editId="54E6B396">
                  <wp:extent cx="1381760" cy="685800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2" r="13577" b="34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4624" behindDoc="0" locked="0" layoutInCell="1" allowOverlap="1" wp14:anchorId="64FFF506" wp14:editId="4A67CF2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17475</wp:posOffset>
                  </wp:positionV>
                  <wp:extent cx="1413510" cy="897255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51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Greg Thumbnail Ima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Job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None yet as page not ma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Comes up with error as page isn’t defin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Internet Explorer cannot display the web pag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what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c1. main.</w:t>
            </w:r>
            <w:r w:rsidRPr="00A4794D">
              <w:rPr>
                <w:b/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22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Name</w:t>
            </w:r>
            <w:r w:rsidRPr="00A4794D">
              <w:rPr>
                <w:sz w:val="16"/>
                <w:szCs w:val="16"/>
              </w:rPr>
              <w:t xml:space="preserve"> =&gt; input name, leaving a blank page will prompt an error msg.</w:t>
            </w:r>
          </w:p>
          <w:p w:rsidR="00A153C6" w:rsidRPr="00A4794D" w:rsidRDefault="00A153C6" w:rsidP="00027BB7">
            <w:pPr>
              <w:ind w:left="360"/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0D77E2" w:rsidP="00027BB7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rPr>
                <w:sz w:val="16"/>
                <w:szCs w:val="16"/>
              </w:rPr>
            </w:pPr>
          </w:p>
          <w:p w:rsidR="000D77E2" w:rsidRPr="00A4794D" w:rsidRDefault="000D77E2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58D3127E" wp14:editId="34793E1F">
                  <wp:extent cx="655320" cy="22148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221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Show a correct error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55320" cy="1752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jc w:val="center"/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jc w:val="center"/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230505</wp:posOffset>
                  </wp:positionV>
                  <wp:extent cx="1473200" cy="1974215"/>
                  <wp:effectExtent l="0" t="0" r="0" b="69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974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794D">
              <w:rPr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3743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Email</w:t>
            </w:r>
            <w:r w:rsidRPr="00A4794D">
              <w:rPr>
                <w:sz w:val="16"/>
                <w:szCs w:val="16"/>
              </w:rPr>
              <w:t xml:space="preserve"> =&gt; input email. Leaving a blank or an email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171"/>
            </w:tblGrid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sz w:val="16"/>
                      <w:szCs w:val="16"/>
                    </w:rPr>
                  </w:pP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</w:tc>
            </w:tr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noProof/>
                      <w:sz w:val="16"/>
                      <w:szCs w:val="16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column">
                          <wp:posOffset>-26035</wp:posOffset>
                        </wp:positionH>
                        <wp:positionV relativeFrom="paragraph">
                          <wp:posOffset>15240</wp:posOffset>
                        </wp:positionV>
                        <wp:extent cx="749300" cy="880745"/>
                        <wp:effectExtent l="0" t="0" r="0" b="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9300" cy="880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4794D">
                    <w:rPr>
                      <w:noProof/>
                      <w:sz w:val="16"/>
                      <w:szCs w:val="16"/>
                      <w:lang w:eastAsia="zh-CN"/>
                    </w:rPr>
                    <w:t xml:space="preserve"> </w:t>
                  </w: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sz w:val="16"/>
                      <w:szCs w:val="16"/>
                    </w:rPr>
                    <w:t xml:space="preserve">Wrong </w:t>
                  </w:r>
                  <w:proofErr w:type="spellStart"/>
                  <w:r w:rsidRPr="00A4794D">
                    <w:rPr>
                      <w:sz w:val="16"/>
                      <w:szCs w:val="16"/>
                    </w:rPr>
                    <w:t>FormatWrong</w:t>
                  </w:r>
                  <w:proofErr w:type="spellEnd"/>
                  <w:r w:rsidRPr="00A4794D">
                    <w:rPr>
                      <w:sz w:val="16"/>
                      <w:szCs w:val="16"/>
                    </w:rPr>
                    <w:t xml:space="preserve"> format</w:t>
                  </w:r>
                </w:p>
              </w:tc>
            </w:tr>
          </w:tbl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noProof/>
                <w:sz w:val="16"/>
                <w:szCs w:val="16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397510</wp:posOffset>
                  </wp:positionV>
                  <wp:extent cx="818515" cy="779780"/>
                  <wp:effectExtent l="0" t="0" r="635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515" cy="77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Wrong form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4.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Phone # </w:t>
            </w:r>
            <w:r w:rsidRPr="00A4794D">
              <w:rPr>
                <w:sz w:val="16"/>
                <w:szCs w:val="16"/>
              </w:rPr>
              <w:t>=&gt; input phone #. Leaving a blank or a phone # in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pStyle w:val="Title"/>
              <w:rPr>
                <w:lang w:val="en-GB" w:eastAsia="en-GB"/>
              </w:rPr>
            </w:pPr>
            <w:r w:rsidRPr="007539E3">
              <w:rPr>
                <w:lang w:val="en-GB" w:eastAsia="en-GB"/>
              </w:rPr>
              <w:tab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808480"/>
                  <wp:effectExtent l="0" t="0" r="127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80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635760"/>
                  <wp:effectExtent l="0" t="0" r="127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inline distT="0" distB="0" distL="0" distR="0">
                  <wp:extent cx="1412240" cy="19558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240" cy="195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 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 submit butt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Correct </w:t>
            </w:r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using </w:t>
            </w:r>
            <w:hyperlink r:id="rId31" w:tgtFrame="_parent" w:history="1">
              <w:r w:rsidRPr="00A4794D">
                <w:rPr>
                  <w:rStyle w:val="Hyperlink"/>
                  <w:rFonts w:ascii="Times New Roman" w:hAnsi="Times New Roman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– </w:t>
            </w:r>
            <w:r w:rsidRPr="00A4794D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ttached 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Show a message from a  web ser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.</w:t>
            </w:r>
            <w:r w:rsidRPr="000D77E2">
              <w:rPr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  <w:r w:rsidRPr="00623021">
              <w:rPr>
                <w:sz w:val="16"/>
                <w:szCs w:val="16"/>
              </w:rPr>
              <w:t xml:space="preserve">Correct </w:t>
            </w:r>
            <w:r w:rsidRPr="00623021">
              <w:rPr>
                <w:b/>
                <w:bCs/>
                <w:sz w:val="16"/>
                <w:szCs w:val="16"/>
              </w:rPr>
              <w:t xml:space="preserve">using </w:t>
            </w:r>
            <w:hyperlink r:id="rId32" w:history="1">
              <w:r w:rsidRPr="00623021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623021">
              <w:rPr>
                <w:b/>
                <w:bCs/>
                <w:sz w:val="16"/>
                <w:szCs w:val="16"/>
              </w:rPr>
              <w:t xml:space="preserve"> </w:t>
            </w:r>
            <w:r w:rsidRPr="00623021">
              <w:rPr>
                <w:sz w:val="16"/>
                <w:szCs w:val="16"/>
              </w:rPr>
              <w:t xml:space="preserve">– </w:t>
            </w:r>
            <w:r w:rsidRPr="00623021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</w:t>
            </w:r>
            <w:r w:rsidRPr="000D77E2">
              <w:rPr>
                <w:color w:val="FF0000"/>
                <w:sz w:val="16"/>
                <w:szCs w:val="16"/>
              </w:rPr>
              <w:t>.j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0D77E2">
            <w:pPr>
              <w:rPr>
                <w:b/>
                <w:color w:val="FF0000"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Validation</w:t>
            </w:r>
            <w:r w:rsidRPr="00623021">
              <w:rPr>
                <w:sz w:val="16"/>
                <w:szCs w:val="16"/>
              </w:rPr>
              <w:t xml:space="preserve"> your </w:t>
            </w: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  <w:r w:rsidRPr="00623021">
              <w:rPr>
                <w:sz w:val="16"/>
                <w:szCs w:val="16"/>
              </w:rPr>
              <w:t xml:space="preserve"> code (</w:t>
            </w:r>
            <w:r w:rsidRPr="00623021">
              <w:rPr>
                <w:b/>
                <w:bCs/>
                <w:sz w:val="16"/>
                <w:szCs w:val="16"/>
              </w:rPr>
              <w:t xml:space="preserve"> if applicable)</w:t>
            </w:r>
            <w:r w:rsidRPr="00623021">
              <w:rPr>
                <w:sz w:val="16"/>
                <w:szCs w:val="16"/>
              </w:rPr>
              <w:t xml:space="preserve"> – specify a </w:t>
            </w:r>
            <w:r w:rsidRPr="00623021">
              <w:rPr>
                <w:b/>
                <w:sz w:val="16"/>
                <w:szCs w:val="16"/>
              </w:rPr>
              <w:t>validator nam</w:t>
            </w:r>
            <w:r w:rsidRPr="00623021">
              <w:rPr>
                <w:sz w:val="16"/>
                <w:szCs w:val="16"/>
              </w:rPr>
              <w:t>e</w:t>
            </w:r>
            <w:r w:rsidRPr="00623021">
              <w:rPr>
                <w:b/>
                <w:bCs/>
                <w:sz w:val="16"/>
                <w:szCs w:val="16"/>
              </w:rPr>
              <w:t>;</w:t>
            </w:r>
          </w:p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  <w:p w:rsidR="000D77E2" w:rsidRPr="00623021" w:rsidRDefault="000D77E2" w:rsidP="00A21D62">
            <w:pPr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0D2277" w:rsidRDefault="00454F43"/>
    <w:sectPr w:rsidR="000D2277">
      <w:footerReference w:type="default" r:id="rId33"/>
      <w:footerReference w:type="first" r:id="rId34"/>
      <w:pgSz w:w="12240" w:h="15840"/>
      <w:pgMar w:top="1440" w:right="605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F43" w:rsidRDefault="00454F43">
      <w:r>
        <w:separator/>
      </w:r>
    </w:p>
  </w:endnote>
  <w:endnote w:type="continuationSeparator" w:id="0">
    <w:p w:rsidR="00454F43" w:rsidRDefault="00454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Pr="00A4794D" w:rsidRDefault="00A153C6" w:rsidP="00440A71">
    <w:pPr>
      <w:pStyle w:val="Footer"/>
      <w:jc w:val="right"/>
      <w:rPr>
        <w:sz w:val="20"/>
      </w:rPr>
    </w:pPr>
    <w:r w:rsidRPr="00A4794D">
      <w:rPr>
        <w:sz w:val="20"/>
      </w:rPr>
      <w:t xml:space="preserve">Jozef Goetz  </w:t>
    </w:r>
    <w:r w:rsidRPr="00A4794D">
      <w:rPr>
        <w:sz w:val="20"/>
      </w:rPr>
      <w:tab/>
      <w:t>F’1</w:t>
    </w:r>
    <w:r>
      <w:rPr>
        <w:sz w:val="20"/>
      </w:rPr>
      <w:t>8</w:t>
    </w:r>
    <w:r w:rsidRPr="00A4794D">
      <w:rPr>
        <w:sz w:val="20"/>
      </w:rPr>
      <w:t xml:space="preserve">    CMPS 218   </w:t>
    </w:r>
    <w:r w:rsidRPr="00A4794D">
      <w:rPr>
        <w:sz w:val="20"/>
      </w:rPr>
      <w:tab/>
    </w:r>
    <w:r w:rsidRPr="00A4794D">
      <w:rPr>
        <w:sz w:val="20"/>
      </w:rPr>
      <w:fldChar w:fldCharType="begin"/>
    </w:r>
    <w:r w:rsidRPr="00A4794D">
      <w:rPr>
        <w:sz w:val="20"/>
      </w:rPr>
      <w:instrText xml:space="preserve"> PAGE   \* MERGEFORMAT </w:instrText>
    </w:r>
    <w:r w:rsidRPr="00A4794D">
      <w:rPr>
        <w:sz w:val="20"/>
      </w:rPr>
      <w:fldChar w:fldCharType="separate"/>
    </w:r>
    <w:r w:rsidR="00770D79">
      <w:rPr>
        <w:noProof/>
        <w:sz w:val="20"/>
      </w:rPr>
      <w:t>3</w:t>
    </w:r>
    <w:r w:rsidRPr="00A4794D">
      <w:rPr>
        <w:sz w:val="20"/>
      </w:rPr>
      <w:fldChar w:fldCharType="end"/>
    </w:r>
  </w:p>
  <w:p w:rsidR="009B6F46" w:rsidRPr="00A4794D" w:rsidRDefault="00454F43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F46" w:rsidRDefault="00A153C6" w:rsidP="00D61D39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9B6F46" w:rsidRDefault="00454F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F43" w:rsidRDefault="00454F43">
      <w:r>
        <w:separator/>
      </w:r>
    </w:p>
  </w:footnote>
  <w:footnote w:type="continuationSeparator" w:id="0">
    <w:p w:rsidR="00454F43" w:rsidRDefault="00454F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57CD2"/>
    <w:multiLevelType w:val="hybridMultilevel"/>
    <w:tmpl w:val="5442F44E"/>
    <w:lvl w:ilvl="0" w:tplc="A6E2C9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ewNDa3NDWwMDRU0lEKTi0uzszPAykwqgUAwaxCdywAAAA="/>
  </w:docVars>
  <w:rsids>
    <w:rsidRoot w:val="007403A1"/>
    <w:rsid w:val="000D77E2"/>
    <w:rsid w:val="003A114D"/>
    <w:rsid w:val="00445E3E"/>
    <w:rsid w:val="00454F43"/>
    <w:rsid w:val="006D3ACB"/>
    <w:rsid w:val="007403A1"/>
    <w:rsid w:val="00770D79"/>
    <w:rsid w:val="008E2DBA"/>
    <w:rsid w:val="00A153C6"/>
    <w:rsid w:val="00A2385F"/>
    <w:rsid w:val="00A72583"/>
    <w:rsid w:val="00A761B2"/>
    <w:rsid w:val="00A7766A"/>
    <w:rsid w:val="00B5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A2179-46A9-4E90-91CB-1B96A3A0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153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53C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10">
    <w:name w:val="heading1"/>
    <w:rsid w:val="00A153C6"/>
    <w:rPr>
      <w:color w:val="669999"/>
      <w:sz w:val="28"/>
      <w:szCs w:val="28"/>
    </w:rPr>
  </w:style>
  <w:style w:type="character" w:styleId="Hyperlink">
    <w:name w:val="Hyperlink"/>
    <w:uiPriority w:val="99"/>
    <w:rsid w:val="00A153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15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3C6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5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53C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A153C6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basedOn w:val="DefaultParagraphFont"/>
    <w:link w:val="Subtitle"/>
    <w:rsid w:val="00A153C6"/>
    <w:rPr>
      <w:rFonts w:ascii="Calibri Light" w:eastAsia="Times New Roman" w:hAnsi="Calibri Light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153C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153C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0D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igsaw.w3.org/css-validator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yperlink" Target="http://validator.w3.org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yperlink" Target="http://jigsaw.w3.org/css-valid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validator.w3.org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jigsaw.w3.org/css-validator/" TargetMode="External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711</Words>
  <Characters>4056</Characters>
  <Application>Microsoft Office Word</Application>
  <DocSecurity>0</DocSecurity>
  <Lines>33</Lines>
  <Paragraphs>9</Paragraphs>
  <ScaleCrop>false</ScaleCrop>
  <Company>Microsoft</Company>
  <LinksUpToDate>false</LinksUpToDate>
  <CharactersWithSpaces>4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7</cp:revision>
  <dcterms:created xsi:type="dcterms:W3CDTF">2018-09-27T21:14:00Z</dcterms:created>
  <dcterms:modified xsi:type="dcterms:W3CDTF">2018-09-30T05:48:00Z</dcterms:modified>
</cp:coreProperties>
</file>